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r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lgeria received a score of 55.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lgeria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geria received a score of</w:t>
      </w:r>
      <w:r>
        <w:t xml:space="preserve"> </w:t>
      </w:r>
      <w:r>
        <w:rPr>
          <w:b/>
        </w:rPr>
        <w:t xml:space="preserve">60.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lgeria received a score of 57.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lgeria received a score of 48.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lgeria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lgeria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lger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lgeri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lger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lgeri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lger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lgeri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lger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lgeria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lger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lgeri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lgeri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Alger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ger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0, 2006, 2010, 2012, 2017,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ger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ria Country Report</dc:title>
  <dc:creator>SPI Team</dc:creator>
  <cp:keywords/>
  <dcterms:created xsi:type="dcterms:W3CDTF">2021-05-25T14:36:41Z</dcterms:created>
  <dcterms:modified xsi:type="dcterms:W3CDTF">2021-05-25T14: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